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934F76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565C3509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2A6B8BF0" w14:textId="15EE7DAF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</w:t>
      </w:r>
      <w:r w:rsidR="00AB3E3D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he qualification cycle FROM 2023 To 2024</w:t>
      </w:r>
    </w:p>
    <w:p w14:paraId="7AE43EB7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2146EC17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105A51" w14:paraId="7070891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DC00B4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13C4C4" w14:textId="0C4171D7" w:rsidR="00AA1FCD" w:rsidRPr="00105A51" w:rsidRDefault="00105A5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olecular Ecology</w:t>
            </w:r>
          </w:p>
        </w:tc>
      </w:tr>
      <w:tr w:rsidR="00AA1FCD" w:rsidRPr="00105A51" w14:paraId="01676A6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472060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B1DC90" w14:textId="77777777" w:rsidR="00AA1FCD" w:rsidRPr="00105A51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105A51" w14:paraId="09757DE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6A1FC6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51E2C5" w14:textId="48F1B6DF" w:rsidR="00AA1FCD" w:rsidRPr="00105A51" w:rsidRDefault="00105A5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 w:rsidRPr="00105A51">
              <w:rPr>
                <w:rFonts w:ascii="Corbel" w:hAnsi="Corbel"/>
                <w:b w:val="0"/>
                <w:sz w:val="24"/>
                <w:szCs w:val="24"/>
              </w:rPr>
              <w:t>Institute of Biology and Biotechnology</w:t>
            </w:r>
          </w:p>
        </w:tc>
      </w:tr>
      <w:tr w:rsidR="00AA1FCD" w:rsidRPr="00105A51" w14:paraId="02ECA6E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6BD4B1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CB78F8" w14:textId="1BA05A28" w:rsidR="00AA1FCD" w:rsidRPr="00105A51" w:rsidRDefault="00105A5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Biology</w:t>
            </w:r>
          </w:p>
        </w:tc>
      </w:tr>
      <w:tr w:rsidR="00AA1FCD" w:rsidRPr="00105A51" w14:paraId="48683DC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CA9EB0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36B270" w14:textId="541D192F" w:rsidR="00AA1FCD" w:rsidRPr="00105A51" w:rsidRDefault="00105A5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iology, Biotechnology</w:t>
            </w:r>
          </w:p>
        </w:tc>
      </w:tr>
      <w:tr w:rsidR="00AA1FCD" w:rsidRPr="00105A51" w14:paraId="198B7A4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166231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C1D16A" w14:textId="2FD7FA7E" w:rsidR="00AA1FCD" w:rsidRPr="00105A51" w:rsidRDefault="00105A5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</w:t>
            </w: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nd</w:t>
            </w: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degree</w:t>
            </w:r>
          </w:p>
        </w:tc>
      </w:tr>
      <w:tr w:rsidR="00AA1FCD" w:rsidRPr="00105A51" w14:paraId="1B5B530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DF5E39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2E756B" w14:textId="544199E0" w:rsidR="00AA1FCD" w:rsidRPr="00105A51" w:rsidRDefault="00105A5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105A51" w14:paraId="1C6480F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8C0BA2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A6F728" w14:textId="3FCC88EC" w:rsidR="00AA1FCD" w:rsidRPr="00105A51" w:rsidRDefault="00105A5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tationary</w:t>
            </w:r>
          </w:p>
        </w:tc>
      </w:tr>
      <w:tr w:rsidR="00AA1FCD" w:rsidRPr="00105A51" w14:paraId="373E429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B354FF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D0A45C" w14:textId="77777777" w:rsidR="00AA1FCD" w:rsidRPr="00105A51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105A51" w14:paraId="27CCF68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8CE37B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FFDCF8" w14:textId="4B385E4B" w:rsidR="00AA1FCD" w:rsidRPr="00105A51" w:rsidRDefault="00E0703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sic</w:t>
            </w:r>
          </w:p>
        </w:tc>
      </w:tr>
      <w:tr w:rsidR="00AA1FCD" w:rsidRPr="00105A51" w14:paraId="50D9353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1A6A1D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965C8E7" w14:textId="0EA39B07" w:rsidR="00AA1FCD" w:rsidRPr="00105A51" w:rsidRDefault="001F3DC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</w:t>
            </w:r>
            <w:bookmarkStart w:id="0" w:name="_GoBack"/>
            <w:bookmarkEnd w:id="0"/>
            <w:r w:rsidR="00105A51"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nglish</w:t>
            </w:r>
          </w:p>
        </w:tc>
      </w:tr>
      <w:tr w:rsidR="00AA1FCD" w:rsidRPr="00105A51" w14:paraId="6DA86E4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DA423D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2BE2CB" w14:textId="233AD67B" w:rsidR="00AA1FCD" w:rsidRPr="00105A51" w:rsidRDefault="00105A5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łgorzata Karbarz</w:t>
            </w:r>
            <w:r w:rsidR="00E0703B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hD</w:t>
            </w:r>
          </w:p>
        </w:tc>
      </w:tr>
      <w:tr w:rsidR="00AA1FCD" w:rsidRPr="00105A51" w14:paraId="5C39711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9B35D0" w14:textId="77777777" w:rsidR="00AA1FCD" w:rsidRPr="00105A5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6C6A5D" w14:textId="46D00E82" w:rsidR="00AA1FCD" w:rsidRPr="00105A51" w:rsidRDefault="00105A51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05A51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łgorzata Karbarz</w:t>
            </w:r>
            <w:r w:rsidR="00E0703B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, PhD</w:t>
            </w:r>
          </w:p>
        </w:tc>
      </w:tr>
    </w:tbl>
    <w:p w14:paraId="22B44A23" w14:textId="77777777" w:rsidR="00AA1FCD" w:rsidRPr="00105A5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98CDED4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2C4D5B1C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EAD10D2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406B255A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6984B81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59"/>
        <w:gridCol w:w="949"/>
        <w:gridCol w:w="961"/>
        <w:gridCol w:w="1011"/>
        <w:gridCol w:w="927"/>
        <w:gridCol w:w="989"/>
        <w:gridCol w:w="972"/>
        <w:gridCol w:w="1204"/>
        <w:gridCol w:w="746"/>
        <w:gridCol w:w="815"/>
      </w:tblGrid>
      <w:tr w:rsidR="00AA1FCD" w:rsidRPr="004F2031" w14:paraId="406445BB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977F1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05F326F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2A9F8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36068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A5741C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6434C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4A4AAC7C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C7EF3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3190A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868DC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F955C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5D326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6347C618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D3F15F" w14:textId="73FF90BB" w:rsidR="00AA1FCD" w:rsidRPr="004F2031" w:rsidRDefault="00AB3E3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DFAC92" w14:textId="4CD59EB9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EC1577" w14:textId="439A66B1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00211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02454D" w14:textId="22DB6E80" w:rsidR="00AA1FCD" w:rsidRPr="004F2031" w:rsidRDefault="00377F0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295B90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AA6CD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1D6F09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396F5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70D928" w14:textId="33E52B65" w:rsidR="00AA1FCD" w:rsidRPr="004F2031" w:rsidRDefault="00105A51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</w:tr>
    </w:tbl>
    <w:p w14:paraId="53877C95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FC32F4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DF8A342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569C023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377F08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3A0E5073" w14:textId="77777777" w:rsidR="00AA1FCD" w:rsidRPr="00105A5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</w:pPr>
      <w:r w:rsidRPr="00105A51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- involving distance education</w:t>
      </w:r>
      <w:r w:rsidRPr="00105A51">
        <w:rPr>
          <w:rFonts w:ascii="Corbel" w:hAnsi="Corbel" w:cs="Tahoma"/>
          <w:smallCaps w:val="0"/>
          <w:color w:val="auto"/>
          <w:szCs w:val="24"/>
          <w:u w:val="single"/>
          <w:lang w:val="en-GB"/>
        </w:rPr>
        <w:t xml:space="preserve"> </w:t>
      </w:r>
      <w:r w:rsidRPr="00105A51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methods and techniques</w:t>
      </w:r>
    </w:p>
    <w:p w14:paraId="52311C6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11B5FFA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523DDB6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A15DEBF" w14:textId="43483005" w:rsidR="00AA1FCD" w:rsidRPr="004F2031" w:rsidRDefault="00105A51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>
        <w:rPr>
          <w:rFonts w:ascii="Corbel" w:hAnsi="Corbel" w:cs="Tahoma"/>
          <w:b w:val="0"/>
          <w:color w:val="auto"/>
          <w:szCs w:val="24"/>
          <w:lang w:val="en-GB"/>
        </w:rPr>
        <w:t>pass with a grade</w:t>
      </w:r>
    </w:p>
    <w:p w14:paraId="240F1C4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2BDAAC8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5F3199" w14:paraId="2056B2F8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4DC1AD" w14:textId="522DAEC5" w:rsidR="00AA1FCD" w:rsidRPr="004F2031" w:rsidRDefault="00105A51" w:rsidP="00105A51">
            <w:pPr>
              <w:pStyle w:val="Punktygwne"/>
              <w:tabs>
                <w:tab w:val="left" w:pos="1764"/>
              </w:tabs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05A51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lastRenderedPageBreak/>
              <w:t>Knowledge of: general botany, systematic botany, invertebrate zoology, vertebrate zoology, biochemistry, genetics, ecology.</w:t>
            </w:r>
          </w:p>
          <w:p w14:paraId="2083F92F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1FB4A1C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391CA0A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A4CC96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ED6D22E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6249E1C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4768BDC1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963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0"/>
        <w:gridCol w:w="8963"/>
      </w:tblGrid>
      <w:tr w:rsidR="00105A51" w:rsidRPr="005F3199" w14:paraId="5583130A" w14:textId="77777777" w:rsidTr="00105A51"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844831C" w14:textId="77777777" w:rsidR="00105A51" w:rsidRPr="004F203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8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60F238E" w14:textId="6A6A4B27" w:rsidR="00105A51" w:rsidRPr="00105A5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Familiarizing students with research methods used in modern molecular ecology.</w:t>
            </w:r>
          </w:p>
        </w:tc>
      </w:tr>
      <w:tr w:rsidR="00105A51" w:rsidRPr="005F3199" w14:paraId="077E2ABB" w14:textId="77777777" w:rsidTr="00105A51"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7E4CEA" w14:textId="0F377506" w:rsidR="00105A51" w:rsidRPr="004F2031" w:rsidRDefault="00105A51" w:rsidP="00105A5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8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FC44612" w14:textId="0AD1F4D5" w:rsidR="00105A51" w:rsidRPr="004F203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Indicating the possibilities and problems of modern molecular ecology to students.</w:t>
            </w:r>
          </w:p>
        </w:tc>
      </w:tr>
      <w:tr w:rsidR="00105A51" w:rsidRPr="005F3199" w14:paraId="2723E37F" w14:textId="77777777" w:rsidTr="00105A51"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3A07A0" w14:textId="26224964" w:rsidR="00105A51" w:rsidRPr="004F203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8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4CCEA0E6" w14:textId="33AA44CE" w:rsidR="00105A51" w:rsidRPr="004F203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Showing the possibility of applying molecular ecology in nature conservation.</w:t>
            </w:r>
          </w:p>
        </w:tc>
      </w:tr>
      <w:tr w:rsidR="00105A51" w:rsidRPr="005F3199" w14:paraId="1693519C" w14:textId="77777777" w:rsidTr="00105A51"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846A08" w14:textId="733D5F22" w:rsidR="00105A51" w:rsidRPr="004F203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8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3CAAF5FC" w14:textId="261E59DF" w:rsidR="00105A51" w:rsidRPr="004F203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 xml:space="preserve">To familiarize the student with the possibilities of using databases and online tools </w:t>
            </w: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br/>
              <w:t>in molecular ecology.</w:t>
            </w:r>
          </w:p>
        </w:tc>
      </w:tr>
      <w:tr w:rsidR="00105A51" w:rsidRPr="005F3199" w14:paraId="2606E93C" w14:textId="77777777" w:rsidTr="00105A51"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AE8DD0" w14:textId="48922B32" w:rsidR="00105A51" w:rsidRPr="004F203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5</w:t>
            </w:r>
          </w:p>
        </w:tc>
        <w:tc>
          <w:tcPr>
            <w:tcW w:w="8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213BEC6B" w14:textId="756A7AFA" w:rsidR="00105A51" w:rsidRPr="004F203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Transfer of knowledge in the field of the latest scientific achievements in the field of molecular ecology.</w:t>
            </w:r>
          </w:p>
        </w:tc>
      </w:tr>
    </w:tbl>
    <w:p w14:paraId="26DB3DB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DAEF9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1256AF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53853EAD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39C24E7C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6E49CA8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4F2031" w14:paraId="52C9D958" w14:textId="77777777" w:rsidTr="00105A51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EAA07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5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19BFF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01E6CB1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0AE39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105A51" w:rsidRPr="004F2031" w14:paraId="41040258" w14:textId="77777777" w:rsidTr="00521F32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A3EC5F" w14:textId="77777777" w:rsidR="00105A51" w:rsidRPr="004F203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598" w:type="dxa"/>
            <w:tcMar>
              <w:left w:w="103" w:type="dxa"/>
            </w:tcMar>
          </w:tcPr>
          <w:p w14:paraId="00A6ADEF" w14:textId="77777777" w:rsidR="00105A51" w:rsidRPr="00105A5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Student:</w:t>
            </w:r>
          </w:p>
          <w:p w14:paraId="3FAFC577" w14:textId="156B54FC" w:rsidR="00105A51" w:rsidRPr="00105A5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Gives definitions in the field of molecular ecology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372E9C" w14:textId="124A0F83" w:rsidR="00105A51" w:rsidRPr="00105A5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0"/>
                <w:lang w:val="en-GB" w:eastAsia="pl-PL"/>
              </w:rPr>
            </w:pPr>
            <w:r w:rsidRPr="00105A51">
              <w:rPr>
                <w:b w:val="0"/>
                <w:bCs/>
              </w:rPr>
              <w:t>K_W02</w:t>
            </w:r>
          </w:p>
        </w:tc>
      </w:tr>
      <w:tr w:rsidR="00105A51" w:rsidRPr="004F2031" w14:paraId="0DB89879" w14:textId="77777777" w:rsidTr="00521F32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DAC47B" w14:textId="77777777" w:rsidR="00105A51" w:rsidRPr="004F203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598" w:type="dxa"/>
            <w:tcMar>
              <w:left w:w="103" w:type="dxa"/>
            </w:tcMar>
          </w:tcPr>
          <w:p w14:paraId="50B08CB5" w14:textId="51A81300" w:rsidR="00105A51" w:rsidRPr="00105A5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Lists techniques and molecular methods used  in the study of species and interspecific variability  and the assessment of the degree of biodiversity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12D66B" w14:textId="3E41BCFA" w:rsidR="00105A51" w:rsidRPr="00105A5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0"/>
                <w:lang w:val="en-GB" w:eastAsia="pl-PL"/>
              </w:rPr>
            </w:pPr>
            <w:r w:rsidRPr="00105A51">
              <w:rPr>
                <w:b w:val="0"/>
                <w:bCs/>
              </w:rPr>
              <w:t>K_K07</w:t>
            </w:r>
          </w:p>
        </w:tc>
      </w:tr>
      <w:tr w:rsidR="00105A51" w:rsidRPr="004F2031" w14:paraId="455F12A4" w14:textId="77777777" w:rsidTr="00521F32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BE0603" w14:textId="18AE5756" w:rsidR="00105A51" w:rsidRPr="004F203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LO_03</w:t>
            </w:r>
          </w:p>
        </w:tc>
        <w:tc>
          <w:tcPr>
            <w:tcW w:w="4598" w:type="dxa"/>
            <w:tcMar>
              <w:left w:w="103" w:type="dxa"/>
            </w:tcMar>
          </w:tcPr>
          <w:p w14:paraId="7DF999CC" w14:textId="37EDC8F8" w:rsidR="00105A51" w:rsidRPr="00105A5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Describes the possibilities of using experimental and laboratory techniques in the field of molecular biology in ecological research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8E18EC" w14:textId="7AFB98FC" w:rsidR="00105A51" w:rsidRPr="00105A5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0"/>
                <w:lang w:val="en-GB" w:eastAsia="pl-PL"/>
              </w:rPr>
            </w:pPr>
            <w:r w:rsidRPr="00105A51">
              <w:rPr>
                <w:b w:val="0"/>
                <w:bCs/>
              </w:rPr>
              <w:t>K_W04, K_U01</w:t>
            </w:r>
          </w:p>
        </w:tc>
      </w:tr>
      <w:tr w:rsidR="00105A51" w:rsidRPr="004F2031" w14:paraId="1A75D359" w14:textId="77777777" w:rsidTr="00521F32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5AEF9F" w14:textId="76904743" w:rsidR="00105A51" w:rsidRPr="004F203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4</w:t>
            </w:r>
          </w:p>
        </w:tc>
        <w:tc>
          <w:tcPr>
            <w:tcW w:w="4598" w:type="dxa"/>
            <w:tcMar>
              <w:left w:w="103" w:type="dxa"/>
            </w:tcMar>
          </w:tcPr>
          <w:p w14:paraId="1AA7A2FF" w14:textId="3843ABB5" w:rsidR="00105A51" w:rsidRPr="00105A5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Characterizes ecological aspects of biotechnology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24CA68" w14:textId="2128F768" w:rsidR="00105A51" w:rsidRPr="00105A5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0"/>
                <w:lang w:val="en-GB" w:eastAsia="pl-PL"/>
              </w:rPr>
            </w:pPr>
            <w:r w:rsidRPr="00105A51">
              <w:rPr>
                <w:b w:val="0"/>
                <w:bCs/>
              </w:rPr>
              <w:t>K_U08, K_U01</w:t>
            </w:r>
          </w:p>
        </w:tc>
      </w:tr>
      <w:tr w:rsidR="00105A51" w:rsidRPr="004F2031" w14:paraId="408173A2" w14:textId="77777777" w:rsidTr="00521F32">
        <w:tc>
          <w:tcPr>
            <w:tcW w:w="2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03BAF1" w14:textId="76E0EC2A" w:rsidR="00105A51" w:rsidRPr="004F203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598" w:type="dxa"/>
            <w:tcMar>
              <w:left w:w="103" w:type="dxa"/>
            </w:tcMar>
          </w:tcPr>
          <w:p w14:paraId="46277C34" w14:textId="171F21E3" w:rsidR="00105A51" w:rsidRPr="00105A51" w:rsidRDefault="00105A51" w:rsidP="00105A5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 w:rsidRPr="00105A51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He lists arguments about the application of molecular ecology and its limitations</w:t>
            </w:r>
          </w:p>
        </w:tc>
        <w:tc>
          <w:tcPr>
            <w:tcW w:w="25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D4A9C2" w14:textId="3BA80E00" w:rsidR="00105A51" w:rsidRPr="00105A51" w:rsidRDefault="00105A51" w:rsidP="00105A51">
            <w:pPr>
              <w:pStyle w:val="Punktygwne"/>
              <w:spacing w:before="0" w:after="0"/>
              <w:rPr>
                <w:rFonts w:ascii="Corbel" w:hAnsi="Corbel" w:cs="Tahoma"/>
                <w:b w:val="0"/>
                <w:bCs/>
                <w:smallCaps w:val="0"/>
                <w:color w:val="auto"/>
                <w:szCs w:val="20"/>
                <w:lang w:val="en-GB" w:eastAsia="pl-PL"/>
              </w:rPr>
            </w:pPr>
            <w:r w:rsidRPr="00105A51">
              <w:rPr>
                <w:b w:val="0"/>
                <w:bCs/>
              </w:rPr>
              <w:t>K_K02, K_K07</w:t>
            </w:r>
          </w:p>
        </w:tc>
      </w:tr>
    </w:tbl>
    <w:p w14:paraId="3539AF7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10D0934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6C26C05E" w14:textId="77777777" w:rsidR="00AA1FCD" w:rsidRPr="004F2031" w:rsidRDefault="00AA1FCD">
      <w:pPr>
        <w:pStyle w:val="Akapitzlist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5AEC3FF" w14:textId="77777777" w:rsidR="00AA1FCD" w:rsidRPr="004F2031" w:rsidRDefault="002D7484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3CA1D797" w14:textId="77777777" w:rsidR="00AA1FCD" w:rsidRPr="004F2031" w:rsidRDefault="00AA1FCD">
      <w:pPr>
        <w:pStyle w:val="Akapitzlist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2D149852" w14:textId="77777777"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lastRenderedPageBreak/>
        <w:t>Classes, tutorials/seminars, colloquia, laboratories, practical classes</w:t>
      </w:r>
    </w:p>
    <w:p w14:paraId="0A243DF6" w14:textId="77777777"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11398E9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69B460" w14:textId="77777777"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24B3BE0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1FBD72" w14:textId="156134FE" w:rsidR="00AA1FCD" w:rsidRPr="00DE6183" w:rsidRDefault="00105A51">
            <w:pPr>
              <w:pStyle w:val="Akapitzlist"/>
              <w:spacing w:after="0" w:line="240" w:lineRule="auto"/>
              <w:ind w:left="0"/>
            </w:pPr>
            <w:r w:rsidRPr="00DE6183">
              <w:t>DNA barcoding and metabarcoding</w:t>
            </w:r>
          </w:p>
        </w:tc>
      </w:tr>
      <w:tr w:rsidR="00AA1FCD" w:rsidRPr="004F2031" w14:paraId="365E8DC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8D861B" w14:textId="52330C1F" w:rsidR="00AA1FCD" w:rsidRPr="00DE6183" w:rsidRDefault="00105A51">
            <w:pPr>
              <w:pStyle w:val="Akapitzlist"/>
              <w:spacing w:after="0" w:line="240" w:lineRule="auto"/>
              <w:ind w:left="0"/>
            </w:pPr>
            <w:r w:rsidRPr="00DE6183">
              <w:t>GMO detection</w:t>
            </w:r>
          </w:p>
        </w:tc>
      </w:tr>
      <w:tr w:rsidR="00AA1FCD" w:rsidRPr="004F2031" w14:paraId="63B1047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F15E07" w14:textId="7F4B68F3" w:rsidR="00AA1FCD" w:rsidRPr="00DE6183" w:rsidRDefault="002D7484">
            <w:pPr>
              <w:pStyle w:val="Akapitzlist"/>
              <w:spacing w:after="0" w:line="240" w:lineRule="auto"/>
              <w:ind w:left="0"/>
            </w:pPr>
            <w:r w:rsidRPr="00DE6183">
              <w:t xml:space="preserve">  </w:t>
            </w:r>
            <w:r w:rsidR="00105A51" w:rsidRPr="00DE6183">
              <w:t>The use of databases and analytical tools available on-line in molecular ecology.</w:t>
            </w:r>
            <w:r w:rsidRPr="00DE6183">
              <w:t xml:space="preserve">                                                          </w:t>
            </w:r>
          </w:p>
        </w:tc>
      </w:tr>
    </w:tbl>
    <w:p w14:paraId="19042AFC" w14:textId="77777777" w:rsidR="00AA1FCD" w:rsidRPr="004F2031" w:rsidRDefault="00AA1FCD">
      <w:pPr>
        <w:pStyle w:val="Akapitzlist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4FF1C76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97BD406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6E81AB9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7FA0AFA5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527F4D71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78CAD5AB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bookmarkStart w:id="1" w:name="_Hlk129254805"/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1873F75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bookmarkEnd w:id="1"/>
    <w:p w14:paraId="33E5502D" w14:textId="2B6AF272" w:rsidR="00AA1FCD" w:rsidRDefault="00105A5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105A5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40E3D296" w14:textId="77777777" w:rsidR="00105A51" w:rsidRPr="004F2031" w:rsidRDefault="00105A51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B384F57" w14:textId="77777777" w:rsidR="00105A51" w:rsidRPr="00105A51" w:rsidRDefault="00105A51" w:rsidP="00105A51">
      <w:pPr>
        <w:rPr>
          <w:rFonts w:ascii="Corbel" w:hAnsi="Corbel" w:cs="Tahoma"/>
          <w:color w:val="auto"/>
          <w:szCs w:val="24"/>
          <w:lang w:val="en-GB"/>
        </w:rPr>
      </w:pPr>
      <w:r w:rsidRPr="00105A51">
        <w:rPr>
          <w:rFonts w:ascii="Corbel" w:hAnsi="Corbel" w:cs="Tahoma"/>
          <w:color w:val="auto"/>
          <w:szCs w:val="24"/>
          <w:lang w:val="en-GB"/>
        </w:rPr>
        <w:t>Laboratory classes: designing and conducting experiments</w:t>
      </w:r>
    </w:p>
    <w:p w14:paraId="7F419A5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2CA430A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747A84DC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B47EEE6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1A4B48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6ADDFF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46"/>
        <w:gridCol w:w="4947"/>
        <w:gridCol w:w="2206"/>
      </w:tblGrid>
      <w:tr w:rsidR="00AA1FCD" w:rsidRPr="004F2031" w14:paraId="51F86A2F" w14:textId="77777777" w:rsidTr="00377F08">
        <w:tc>
          <w:tcPr>
            <w:tcW w:w="1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756FB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5F4C1579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E0BA2C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52DD16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22EA54B7" w14:textId="77777777" w:rsidTr="00377F08">
        <w:tc>
          <w:tcPr>
            <w:tcW w:w="1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0E7B1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942DE4" w14:textId="6F4C7C3A" w:rsidR="00AA1FCD" w:rsidRPr="00DE6183" w:rsidRDefault="00377F08">
            <w:pPr>
              <w:pStyle w:val="Punktygwne"/>
              <w:spacing w:before="0" w:after="0"/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</w:pPr>
            <w:r w:rsidRPr="00DE6183">
              <w:rPr>
                <w:rFonts w:ascii="Corbel" w:hAnsi="Corbel"/>
                <w:b w:val="0"/>
                <w:iCs/>
                <w:color w:val="auto"/>
                <w:szCs w:val="20"/>
                <w:lang w:val="en-GB" w:eastAsia="pl-PL"/>
              </w:rPr>
              <w:t>report</w:t>
            </w:r>
          </w:p>
        </w:tc>
        <w:tc>
          <w:tcPr>
            <w:tcW w:w="22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B16131" w14:textId="43AA9C9F" w:rsidR="00AA1FCD" w:rsidRPr="004F2031" w:rsidRDefault="00377F08" w:rsidP="00DE6183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proofErr w:type="spellStart"/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>Labboratory</w:t>
            </w:r>
            <w:proofErr w:type="spellEnd"/>
            <w:r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  <w:t xml:space="preserve"> classes</w:t>
            </w:r>
          </w:p>
        </w:tc>
      </w:tr>
    </w:tbl>
    <w:p w14:paraId="56E665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FC560D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2202577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164A23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099"/>
      </w:tblGrid>
      <w:tr w:rsidR="00AA1FCD" w:rsidRPr="004F2031" w14:paraId="0D3A554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415E4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7CA0BFB" w14:textId="2EC0B77E" w:rsidR="00AA1FCD" w:rsidRPr="004F2031" w:rsidRDefault="00377F08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  <w:t>Report</w:t>
            </w:r>
          </w:p>
        </w:tc>
      </w:tr>
    </w:tbl>
    <w:p w14:paraId="11E66E5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024E35D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3233511C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75BB6F5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2AB6A7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2D2C327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1F6B68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68665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4EA9277A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97CA0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2F4CFC" w14:textId="3FF5C81B" w:rsidR="00AA1FCD" w:rsidRPr="004F2031" w:rsidRDefault="00DE618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4F2031" w14:paraId="70AAD212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5C5B8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30D6BC" w14:textId="586739C6" w:rsidR="00AA1FCD" w:rsidRPr="004F2031" w:rsidRDefault="00DE618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40</w:t>
            </w:r>
          </w:p>
        </w:tc>
      </w:tr>
      <w:tr w:rsidR="00AA1FCD" w:rsidRPr="004F2031" w14:paraId="2509AE00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49EC5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FC5306" w14:textId="53A8DCCB" w:rsidR="00AA1FCD" w:rsidRPr="004F2031" w:rsidRDefault="00DE618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60</w:t>
            </w:r>
          </w:p>
        </w:tc>
      </w:tr>
      <w:tr w:rsidR="00AA1FCD" w:rsidRPr="004F2031" w14:paraId="2691B4C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64FEE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93F102" w14:textId="12A933BE" w:rsidR="00AA1FCD" w:rsidRPr="004F2031" w:rsidRDefault="00DE618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30</w:t>
            </w:r>
          </w:p>
        </w:tc>
      </w:tr>
      <w:tr w:rsidR="00AA1FCD" w:rsidRPr="004F2031" w14:paraId="6C9708A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D0914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6234F8" w14:textId="0032BD8B" w:rsidR="00AA1FCD" w:rsidRPr="004F2031" w:rsidRDefault="00DE618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</w:tbl>
    <w:p w14:paraId="7934B4FA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760FDCD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99743D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B11BFE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2FC0159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68CC738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7CC08B6C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798EE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006B69D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C7381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0C914079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B1A03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5D18E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3B631150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29BFC1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523940B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10F3239F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F32FE2" w14:paraId="1F20079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AA320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4E4DF0E9" w14:textId="20D3EDD1" w:rsidR="00AA1FCD" w:rsidRPr="004F2031" w:rsidRDefault="00DE6183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DE6183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Freeland J. Molecular ecology. 2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19</w:t>
            </w:r>
            <w:r w:rsidRPr="00DE6183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</w:p>
        </w:tc>
      </w:tr>
      <w:tr w:rsidR="00AA1FCD" w:rsidRPr="00F32FE2" w14:paraId="0405C5B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D009B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0A12885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6C7F5306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BA100F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AAE0FD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2A19EE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D5A569E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7DB9BC8B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598315D5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17293B" w14:textId="77777777" w:rsidR="00D10E75" w:rsidRDefault="00D10E75">
      <w:pPr>
        <w:spacing w:after="0" w:line="240" w:lineRule="auto"/>
      </w:pPr>
      <w:r>
        <w:separator/>
      </w:r>
    </w:p>
  </w:endnote>
  <w:endnote w:type="continuationSeparator" w:id="0">
    <w:p w14:paraId="3E0DC3FA" w14:textId="77777777" w:rsidR="00D10E75" w:rsidRDefault="00D10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0D9EAE" w14:textId="1EE91B99" w:rsidR="00AA1FCD" w:rsidRDefault="002D7484">
    <w:pPr>
      <w:pStyle w:val="Stopka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1F3DCE">
      <w:rPr>
        <w:noProof/>
      </w:rP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5399F" w14:textId="77777777" w:rsidR="00D10E75" w:rsidRDefault="00D10E75">
      <w:pPr>
        <w:spacing w:after="0" w:line="240" w:lineRule="auto"/>
      </w:pPr>
      <w:r>
        <w:separator/>
      </w:r>
    </w:p>
  </w:footnote>
  <w:footnote w:type="continuationSeparator" w:id="0">
    <w:p w14:paraId="0B3F3504" w14:textId="77777777" w:rsidR="00D10E75" w:rsidRDefault="00D10E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DEyNDQ2NDI0NzRS0lEKTi0uzszPAykwrAUApQV4wywAAAA="/>
  </w:docVars>
  <w:rsids>
    <w:rsidRoot w:val="00AA1FCD"/>
    <w:rsid w:val="000B315B"/>
    <w:rsid w:val="00105A51"/>
    <w:rsid w:val="001C26A0"/>
    <w:rsid w:val="001F3DCE"/>
    <w:rsid w:val="0028211C"/>
    <w:rsid w:val="002D7484"/>
    <w:rsid w:val="00300BF3"/>
    <w:rsid w:val="00312640"/>
    <w:rsid w:val="003730E0"/>
    <w:rsid w:val="00377F08"/>
    <w:rsid w:val="004F2031"/>
    <w:rsid w:val="00547266"/>
    <w:rsid w:val="005F3199"/>
    <w:rsid w:val="009F7732"/>
    <w:rsid w:val="00A07FFB"/>
    <w:rsid w:val="00AA1FCD"/>
    <w:rsid w:val="00AB3E3D"/>
    <w:rsid w:val="00D10E75"/>
    <w:rsid w:val="00D25485"/>
    <w:rsid w:val="00DE6183"/>
    <w:rsid w:val="00E0703B"/>
    <w:rsid w:val="00EA249D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FAF49"/>
  <w15:docId w15:val="{0BA3E088-DD97-490B-ADF9-74E6F1E53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Pr>
      <w:rFonts w:cs="Arial"/>
    </w:rPr>
  </w:style>
  <w:style w:type="paragraph" w:styleId="Podpis">
    <w:name w:val="Signature"/>
    <w:basedOn w:val="Normalny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unhideWhenUsed/>
    <w:rsid w:val="00105A51"/>
    <w:rPr>
      <w:color w:val="0000FF"/>
      <w:u w:val="single"/>
    </w:rPr>
  </w:style>
  <w:style w:type="paragraph" w:styleId="Bezodstpw">
    <w:name w:val="No Spacing"/>
    <w:uiPriority w:val="1"/>
    <w:qFormat/>
    <w:rsid w:val="00105A51"/>
    <w:rPr>
      <w:rFonts w:ascii="Calibri" w:eastAsia="Calibri" w:hAnsi="Calibri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D2E6B5-DB0D-4379-A52E-B263419C7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54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nga</cp:lastModifiedBy>
  <cp:revision>4</cp:revision>
  <cp:lastPrinted>2017-07-04T06:31:00Z</cp:lastPrinted>
  <dcterms:created xsi:type="dcterms:W3CDTF">2023-11-17T14:20:00Z</dcterms:created>
  <dcterms:modified xsi:type="dcterms:W3CDTF">2023-12-01T08:50:00Z</dcterms:modified>
  <dc:language>pl-PL</dc:language>
</cp:coreProperties>
</file>